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3F6AC" w14:textId="77777777" w:rsidR="00520EEB" w:rsidRDefault="00520EEB" w:rsidP="00520EEB">
      <w:r>
        <w:t>Certainly! Here's a set of frequently asked questions (FAQ) along with their answers for a currency conversion website:</w:t>
      </w:r>
    </w:p>
    <w:p w14:paraId="2C4B0B4A" w14:textId="77777777" w:rsidR="00520EEB" w:rsidRDefault="00520EEB" w:rsidP="00520EEB"/>
    <w:p w14:paraId="55FCD173" w14:textId="77777777" w:rsidR="00520EEB" w:rsidRDefault="00520EEB" w:rsidP="00520EEB">
      <w:r>
        <w:t xml:space="preserve">1. **What is Currency </w:t>
      </w:r>
      <w:proofErr w:type="gramStart"/>
      <w:r>
        <w:t>Conversion?*</w:t>
      </w:r>
      <w:proofErr w:type="gramEnd"/>
      <w:r>
        <w:t>*</w:t>
      </w:r>
    </w:p>
    <w:p w14:paraId="5EFC1220" w14:textId="77777777" w:rsidR="00520EEB" w:rsidRDefault="00520EEB" w:rsidP="00520EEB">
      <w:r>
        <w:t xml:space="preserve">   - *</w:t>
      </w:r>
      <w:proofErr w:type="gramStart"/>
      <w:r>
        <w:t>Answer:*</w:t>
      </w:r>
      <w:proofErr w:type="gramEnd"/>
      <w:r>
        <w:t xml:space="preserve"> Currency conversion is the process of converting the value of one currency into another. It helps users understand the equivalent value of their money in different currencies.</w:t>
      </w:r>
    </w:p>
    <w:p w14:paraId="07503E4E" w14:textId="77777777" w:rsidR="00520EEB" w:rsidRDefault="00520EEB" w:rsidP="00520EEB"/>
    <w:p w14:paraId="2C72E04C" w14:textId="77777777" w:rsidR="00520EEB" w:rsidRDefault="00520EEB" w:rsidP="00520EEB">
      <w:r>
        <w:t xml:space="preserve">2. **How Does Your Currency Converter </w:t>
      </w:r>
      <w:proofErr w:type="gramStart"/>
      <w:r>
        <w:t>Work?*</w:t>
      </w:r>
      <w:proofErr w:type="gramEnd"/>
      <w:r>
        <w:t>*</w:t>
      </w:r>
    </w:p>
    <w:p w14:paraId="4E1392A8" w14:textId="46A2D12C" w:rsidR="00520EEB" w:rsidRDefault="00520EEB" w:rsidP="00520EEB">
      <w:r>
        <w:t xml:space="preserve">   - *</w:t>
      </w:r>
      <w:proofErr w:type="gramStart"/>
      <w:r>
        <w:t>Answer:*</w:t>
      </w:r>
      <w:proofErr w:type="gramEnd"/>
      <w:r>
        <w:t xml:space="preserve"> Our currency converter uses real-time exchange rates sourced from reputable financial institutions. The rates are updated regularly </w:t>
      </w:r>
      <w:r w:rsidR="00BC4292">
        <w:t xml:space="preserve">(real-time update) </w:t>
      </w:r>
      <w:r>
        <w:t>to provide accurate and up-to-date conversions.</w:t>
      </w:r>
    </w:p>
    <w:p w14:paraId="5FEE2912" w14:textId="77777777" w:rsidR="00520EEB" w:rsidRDefault="00520EEB" w:rsidP="00520EEB"/>
    <w:p w14:paraId="4EAA82E9" w14:textId="77777777" w:rsidR="00520EEB" w:rsidRDefault="00520EEB" w:rsidP="00520EEB">
      <w:r>
        <w:t xml:space="preserve">3. **Is Your Currency Converter </w:t>
      </w:r>
      <w:proofErr w:type="gramStart"/>
      <w:r>
        <w:t>Accurate?*</w:t>
      </w:r>
      <w:proofErr w:type="gramEnd"/>
      <w:r>
        <w:t>*</w:t>
      </w:r>
    </w:p>
    <w:p w14:paraId="7E6D09A5" w14:textId="77777777" w:rsidR="00520EEB" w:rsidRDefault="00520EEB" w:rsidP="00520EEB">
      <w:r>
        <w:t xml:space="preserve">   - *</w:t>
      </w:r>
      <w:proofErr w:type="gramStart"/>
      <w:r>
        <w:t>Answer:*</w:t>
      </w:r>
      <w:proofErr w:type="gramEnd"/>
      <w:r>
        <w:t xml:space="preserve"> Yes, our currency converter is designed to provide accurate and reliable conversion rates. We source our rates from trusted financial sources and update them regularly.</w:t>
      </w:r>
    </w:p>
    <w:p w14:paraId="3817F973" w14:textId="77777777" w:rsidR="00520EEB" w:rsidRDefault="00520EEB" w:rsidP="00520EEB"/>
    <w:p w14:paraId="0AC98A05" w14:textId="77777777" w:rsidR="00520EEB" w:rsidRDefault="00520EEB" w:rsidP="00520EEB">
      <w:r>
        <w:t xml:space="preserve">4. **Which Currencies Can I </w:t>
      </w:r>
      <w:proofErr w:type="gramStart"/>
      <w:r>
        <w:t>Convert?*</w:t>
      </w:r>
      <w:proofErr w:type="gramEnd"/>
      <w:r>
        <w:t>*</w:t>
      </w:r>
    </w:p>
    <w:p w14:paraId="70C0A21A" w14:textId="77777777" w:rsidR="00520EEB" w:rsidRDefault="00520EEB" w:rsidP="00520EEB">
      <w:r>
        <w:t xml:space="preserve">   - *</w:t>
      </w:r>
      <w:proofErr w:type="gramStart"/>
      <w:r>
        <w:t>Answer:*</w:t>
      </w:r>
      <w:proofErr w:type="gramEnd"/>
      <w:r>
        <w:t xml:space="preserve"> Our platform supports a wide range of currencies, including major world currencies and some lesser-known ones. You can find the full list of supported currencies on our website.</w:t>
      </w:r>
    </w:p>
    <w:p w14:paraId="2917B9CE" w14:textId="77777777" w:rsidR="00520EEB" w:rsidRDefault="00520EEB" w:rsidP="00520EEB"/>
    <w:p w14:paraId="0E3FDF24" w14:textId="77777777" w:rsidR="00520EEB" w:rsidRDefault="00520EEB" w:rsidP="00520EEB">
      <w:r>
        <w:t xml:space="preserve">5. **Are There Any Fees for Using the Currency </w:t>
      </w:r>
      <w:proofErr w:type="gramStart"/>
      <w:r>
        <w:t>Converter?*</w:t>
      </w:r>
      <w:proofErr w:type="gramEnd"/>
      <w:r>
        <w:t>*</w:t>
      </w:r>
    </w:p>
    <w:p w14:paraId="4360309C" w14:textId="77777777" w:rsidR="00520EEB" w:rsidRDefault="00520EEB" w:rsidP="00520EEB">
      <w:r>
        <w:t xml:space="preserve">   - *</w:t>
      </w:r>
      <w:proofErr w:type="gramStart"/>
      <w:r>
        <w:t>Answer:*</w:t>
      </w:r>
      <w:proofErr w:type="gramEnd"/>
      <w:r>
        <w:t xml:space="preserve"> No, using our currency converter is completely free of charge. We do not impose any fees for accessing or utilizing our conversion services.</w:t>
      </w:r>
    </w:p>
    <w:p w14:paraId="5C35A3EA" w14:textId="77777777" w:rsidR="00520EEB" w:rsidRDefault="00520EEB" w:rsidP="00520EEB"/>
    <w:p w14:paraId="10DE40A5" w14:textId="77777777" w:rsidR="00520EEB" w:rsidRDefault="00520EEB" w:rsidP="00520EEB">
      <w:r>
        <w:t xml:space="preserve">6. **Can I Convert </w:t>
      </w:r>
      <w:proofErr w:type="gramStart"/>
      <w:r>
        <w:t>Cryptocurrencies?*</w:t>
      </w:r>
      <w:proofErr w:type="gramEnd"/>
      <w:r>
        <w:t>*</w:t>
      </w:r>
    </w:p>
    <w:p w14:paraId="3962BE5A" w14:textId="77777777" w:rsidR="00520EEB" w:rsidRDefault="00520EEB" w:rsidP="00520EEB">
      <w:r>
        <w:t xml:space="preserve">   - *</w:t>
      </w:r>
      <w:proofErr w:type="gramStart"/>
      <w:r>
        <w:t>Answer:*</w:t>
      </w:r>
      <w:proofErr w:type="gramEnd"/>
      <w:r>
        <w:t xml:space="preserve"> Currently, our platform supports the conversion of traditional fiat currencies. Cryptocurrency conversion is not available </w:t>
      </w:r>
      <w:proofErr w:type="gramStart"/>
      <w:r>
        <w:t>at this time</w:t>
      </w:r>
      <w:proofErr w:type="gramEnd"/>
      <w:r>
        <w:t>.</w:t>
      </w:r>
    </w:p>
    <w:p w14:paraId="1C2D5651" w14:textId="77777777" w:rsidR="00520EEB" w:rsidRDefault="00520EEB" w:rsidP="00520EEB"/>
    <w:p w14:paraId="1255302E" w14:textId="77777777" w:rsidR="00520EEB" w:rsidRDefault="00520EEB" w:rsidP="00520EEB">
      <w:r>
        <w:t xml:space="preserve">7. **How Often Are Exchange Rates </w:t>
      </w:r>
      <w:proofErr w:type="gramStart"/>
      <w:r>
        <w:t>Updated?*</w:t>
      </w:r>
      <w:proofErr w:type="gramEnd"/>
      <w:r>
        <w:t>*</w:t>
      </w:r>
    </w:p>
    <w:p w14:paraId="69260483" w14:textId="77777777" w:rsidR="00520EEB" w:rsidRDefault="00520EEB" w:rsidP="00520EEB">
      <w:r>
        <w:t xml:space="preserve">   - *</w:t>
      </w:r>
      <w:proofErr w:type="gramStart"/>
      <w:r>
        <w:t>Answer:*</w:t>
      </w:r>
      <w:proofErr w:type="gramEnd"/>
      <w:r>
        <w:t xml:space="preserve"> Exchange rates on our platform are updated in real-time. We strive to provide the most current rates to ensure accurate currency conversions.</w:t>
      </w:r>
    </w:p>
    <w:p w14:paraId="72881172" w14:textId="77777777" w:rsidR="00520EEB" w:rsidRDefault="00520EEB" w:rsidP="00520EEB"/>
    <w:p w14:paraId="691225EB" w14:textId="77777777" w:rsidR="00520EEB" w:rsidRPr="00395885" w:rsidRDefault="00520EEB" w:rsidP="00520EEB">
      <w:pPr>
        <w:rPr>
          <w:highlight w:val="yellow"/>
        </w:rPr>
      </w:pPr>
      <w:r w:rsidRPr="00395885">
        <w:rPr>
          <w:highlight w:val="yellow"/>
        </w:rPr>
        <w:lastRenderedPageBreak/>
        <w:t xml:space="preserve">8. **Do You Offer Historical Exchange Rate </w:t>
      </w:r>
      <w:proofErr w:type="gramStart"/>
      <w:r w:rsidRPr="00395885">
        <w:rPr>
          <w:highlight w:val="yellow"/>
        </w:rPr>
        <w:t>Data?*</w:t>
      </w:r>
      <w:proofErr w:type="gramEnd"/>
      <w:r w:rsidRPr="00395885">
        <w:rPr>
          <w:highlight w:val="yellow"/>
        </w:rPr>
        <w:t>*</w:t>
      </w:r>
    </w:p>
    <w:p w14:paraId="78458A99" w14:textId="77777777" w:rsidR="00520EEB" w:rsidRPr="00395885" w:rsidRDefault="00520EEB" w:rsidP="00520EEB">
      <w:pPr>
        <w:rPr>
          <w:highlight w:val="yellow"/>
        </w:rPr>
      </w:pPr>
      <w:r w:rsidRPr="00395885">
        <w:rPr>
          <w:highlight w:val="yellow"/>
        </w:rPr>
        <w:t xml:space="preserve">   - *</w:t>
      </w:r>
      <w:proofErr w:type="gramStart"/>
      <w:r w:rsidRPr="00395885">
        <w:rPr>
          <w:highlight w:val="yellow"/>
        </w:rPr>
        <w:t>Answer:*</w:t>
      </w:r>
      <w:proofErr w:type="gramEnd"/>
      <w:r w:rsidRPr="00395885">
        <w:rPr>
          <w:highlight w:val="yellow"/>
        </w:rPr>
        <w:t xml:space="preserve"> Yes, we provide historical exchange rate data. Users can access past rates for analysis or record-keeping purposes.</w:t>
      </w:r>
    </w:p>
    <w:p w14:paraId="1EE314CF" w14:textId="77777777" w:rsidR="00520EEB" w:rsidRPr="00395885" w:rsidRDefault="00520EEB" w:rsidP="00520EEB">
      <w:pPr>
        <w:rPr>
          <w:highlight w:val="yellow"/>
        </w:rPr>
      </w:pPr>
    </w:p>
    <w:p w14:paraId="08A1FB2E" w14:textId="77777777" w:rsidR="00520EEB" w:rsidRPr="00395885" w:rsidRDefault="00520EEB" w:rsidP="00520EEB">
      <w:pPr>
        <w:rPr>
          <w:highlight w:val="yellow"/>
        </w:rPr>
      </w:pPr>
      <w:r w:rsidRPr="00395885">
        <w:rPr>
          <w:highlight w:val="yellow"/>
        </w:rPr>
        <w:t xml:space="preserve">9. **Can I Set Up Alerts for Currency </w:t>
      </w:r>
      <w:proofErr w:type="gramStart"/>
      <w:r w:rsidRPr="00395885">
        <w:rPr>
          <w:highlight w:val="yellow"/>
        </w:rPr>
        <w:t>Rates?*</w:t>
      </w:r>
      <w:proofErr w:type="gramEnd"/>
      <w:r w:rsidRPr="00395885">
        <w:rPr>
          <w:highlight w:val="yellow"/>
        </w:rPr>
        <w:t>*</w:t>
      </w:r>
    </w:p>
    <w:p w14:paraId="492DCD1B" w14:textId="77777777" w:rsidR="00520EEB" w:rsidRDefault="00520EEB" w:rsidP="00520EEB">
      <w:r w:rsidRPr="00395885">
        <w:rPr>
          <w:highlight w:val="yellow"/>
        </w:rPr>
        <w:t xml:space="preserve">   - *</w:t>
      </w:r>
      <w:proofErr w:type="gramStart"/>
      <w:r w:rsidRPr="00395885">
        <w:rPr>
          <w:highlight w:val="yellow"/>
        </w:rPr>
        <w:t>Answer:*</w:t>
      </w:r>
      <w:proofErr w:type="gramEnd"/>
      <w:r w:rsidRPr="00395885">
        <w:rPr>
          <w:highlight w:val="yellow"/>
        </w:rPr>
        <w:t xml:space="preserve"> Yes, our platform offers a rate alert feature. Users can set up alerts to be notified when a specific currency reaches their desired exchange rate.</w:t>
      </w:r>
    </w:p>
    <w:p w14:paraId="7D2263E4" w14:textId="77777777" w:rsidR="00520EEB" w:rsidRDefault="00520EEB" w:rsidP="00520EEB"/>
    <w:p w14:paraId="2B5F0EED" w14:textId="77777777" w:rsidR="00520EEB" w:rsidRDefault="00520EEB" w:rsidP="00520EEB">
      <w:r>
        <w:t xml:space="preserve">10. **Is My Personal Information </w:t>
      </w:r>
      <w:proofErr w:type="gramStart"/>
      <w:r>
        <w:t>Secure?*</w:t>
      </w:r>
      <w:proofErr w:type="gramEnd"/>
      <w:r>
        <w:t>*</w:t>
      </w:r>
    </w:p>
    <w:p w14:paraId="78CC5F8E" w14:textId="77777777" w:rsidR="00520EEB" w:rsidRDefault="00520EEB" w:rsidP="00520EEB">
      <w:r>
        <w:t xml:space="preserve">    - *</w:t>
      </w:r>
      <w:proofErr w:type="gramStart"/>
      <w:r>
        <w:t>Answer:*</w:t>
      </w:r>
      <w:proofErr w:type="gramEnd"/>
      <w:r>
        <w:t xml:space="preserve"> Yes, we prioritize the security and privacy of our users. Our platform employs robust security measures to safeguard personal information.</w:t>
      </w:r>
    </w:p>
    <w:p w14:paraId="537AB309" w14:textId="77777777" w:rsidR="00520EEB" w:rsidRDefault="00520EEB" w:rsidP="00520EEB"/>
    <w:p w14:paraId="25334234" w14:textId="77777777" w:rsidR="00520EEB" w:rsidRDefault="00520EEB" w:rsidP="00520EEB">
      <w:r>
        <w:t xml:space="preserve">11. **How Can I Embed the Currency Converter on My </w:t>
      </w:r>
      <w:proofErr w:type="gramStart"/>
      <w:r>
        <w:t>Website?*</w:t>
      </w:r>
      <w:proofErr w:type="gramEnd"/>
      <w:r>
        <w:t>*</w:t>
      </w:r>
    </w:p>
    <w:p w14:paraId="3A7F87E1" w14:textId="77777777" w:rsidR="00520EEB" w:rsidRDefault="00520EEB" w:rsidP="00520EEB">
      <w:r>
        <w:t xml:space="preserve">    - *</w:t>
      </w:r>
      <w:proofErr w:type="gramStart"/>
      <w:r>
        <w:t>Answer:*</w:t>
      </w:r>
      <w:proofErr w:type="gramEnd"/>
      <w:r>
        <w:t xml:space="preserve"> We provide easy-to-follow instructions on our website for users interested in embedding our currency converter on their own sites. Feel free to check our documentation for details.</w:t>
      </w:r>
    </w:p>
    <w:p w14:paraId="498C850D" w14:textId="77777777" w:rsidR="00520EEB" w:rsidRDefault="00520EEB" w:rsidP="00520EEB"/>
    <w:p w14:paraId="2ED9140C" w14:textId="77777777" w:rsidR="00520EEB" w:rsidRDefault="00520EEB" w:rsidP="00520EEB">
      <w:r>
        <w:t xml:space="preserve">12. **What Are the Different Types of Exchange </w:t>
      </w:r>
      <w:proofErr w:type="gramStart"/>
      <w:r>
        <w:t>Rates?*</w:t>
      </w:r>
      <w:proofErr w:type="gramEnd"/>
      <w:r>
        <w:t>*</w:t>
      </w:r>
    </w:p>
    <w:p w14:paraId="58E2DF68" w14:textId="77777777" w:rsidR="00520EEB" w:rsidRDefault="00520EEB" w:rsidP="00520EEB">
      <w:r>
        <w:t xml:space="preserve">    - *</w:t>
      </w:r>
      <w:proofErr w:type="gramStart"/>
      <w:r>
        <w:t>Answer:*</w:t>
      </w:r>
      <w:proofErr w:type="gramEnd"/>
      <w:r>
        <w:t xml:space="preserve"> Our platform provides spot rates, which represent the current market value of a currency. We do not currently offer forward rates.</w:t>
      </w:r>
    </w:p>
    <w:p w14:paraId="12A18AD3" w14:textId="77777777" w:rsidR="00520EEB" w:rsidRDefault="00520EEB" w:rsidP="00520EEB"/>
    <w:p w14:paraId="5A5785A9" w14:textId="77777777" w:rsidR="00520EEB" w:rsidRDefault="00520EEB" w:rsidP="00520EEB">
      <w:r>
        <w:t xml:space="preserve">13. **Do You Have a Mobile </w:t>
      </w:r>
      <w:proofErr w:type="gramStart"/>
      <w:r>
        <w:t>App?*</w:t>
      </w:r>
      <w:proofErr w:type="gramEnd"/>
      <w:r>
        <w:t>*</w:t>
      </w:r>
    </w:p>
    <w:p w14:paraId="6AAF8965" w14:textId="31AD0D6C" w:rsidR="00520EEB" w:rsidRDefault="00520EEB" w:rsidP="007715B8">
      <w:r>
        <w:t xml:space="preserve">    - *</w:t>
      </w:r>
      <w:proofErr w:type="gramStart"/>
      <w:r>
        <w:t>Answer:*</w:t>
      </w:r>
      <w:proofErr w:type="gramEnd"/>
      <w:r>
        <w:t xml:space="preserve"> </w:t>
      </w:r>
      <w:r w:rsidR="007715B8">
        <w:t xml:space="preserve">No, right now we do not have a mobile app. However, we are working on to </w:t>
      </w:r>
      <w:r w:rsidR="007715B8">
        <w:t>launch</w:t>
      </w:r>
      <w:r w:rsidR="007715B8">
        <w:t xml:space="preserve"> </w:t>
      </w:r>
      <w:r w:rsidR="007715B8">
        <w:t>our</w:t>
      </w:r>
      <w:r w:rsidR="007715B8">
        <w:t xml:space="preserve"> mobile app and will b</w:t>
      </w:r>
      <w:r w:rsidR="007715B8">
        <w:t xml:space="preserve">e </w:t>
      </w:r>
      <w:r w:rsidR="007715B8">
        <w:t xml:space="preserve">available for both Android and iOS devices as soon as possible. </w:t>
      </w:r>
      <w:r w:rsidR="007715B8">
        <w:t>Until then you can use our website for the currency conversion information.</w:t>
      </w:r>
    </w:p>
    <w:p w14:paraId="6B36E232" w14:textId="77777777" w:rsidR="00520EEB" w:rsidRDefault="00520EEB" w:rsidP="00520EEB"/>
    <w:p w14:paraId="339097B1" w14:textId="77777777" w:rsidR="00520EEB" w:rsidRDefault="00520EEB" w:rsidP="00520EEB">
      <w:r>
        <w:t xml:space="preserve">14. **What Are Cross Currency </w:t>
      </w:r>
      <w:proofErr w:type="gramStart"/>
      <w:r>
        <w:t>Rates?*</w:t>
      </w:r>
      <w:proofErr w:type="gramEnd"/>
      <w:r>
        <w:t>*</w:t>
      </w:r>
    </w:p>
    <w:p w14:paraId="4D184122" w14:textId="77777777" w:rsidR="00520EEB" w:rsidRDefault="00520EEB" w:rsidP="00520EEB">
      <w:r>
        <w:t xml:space="preserve">    - *</w:t>
      </w:r>
      <w:proofErr w:type="gramStart"/>
      <w:r>
        <w:t>Answer:*</w:t>
      </w:r>
      <w:proofErr w:type="gramEnd"/>
      <w:r>
        <w:t xml:space="preserve"> Cross currency rates involve the conversion between two currencies without using a common base currency. Our platform provides these rates for a comprehensive currency conversion experience.</w:t>
      </w:r>
    </w:p>
    <w:p w14:paraId="36879B68" w14:textId="77777777" w:rsidR="00520EEB" w:rsidRDefault="00520EEB" w:rsidP="00520EEB"/>
    <w:p w14:paraId="0B61A765" w14:textId="77777777" w:rsidR="00520EEB" w:rsidRDefault="00520EEB" w:rsidP="00520EEB">
      <w:r>
        <w:t xml:space="preserve">15. **Can I Convert Large Amounts of </w:t>
      </w:r>
      <w:proofErr w:type="gramStart"/>
      <w:r>
        <w:t>Currency?*</w:t>
      </w:r>
      <w:proofErr w:type="gramEnd"/>
      <w:r>
        <w:t>*</w:t>
      </w:r>
    </w:p>
    <w:p w14:paraId="3C5F9386" w14:textId="77777777" w:rsidR="00520EEB" w:rsidRDefault="00520EEB" w:rsidP="00520EEB">
      <w:r>
        <w:lastRenderedPageBreak/>
        <w:t xml:space="preserve">    - *</w:t>
      </w:r>
      <w:proofErr w:type="gramStart"/>
      <w:r>
        <w:t>Answer:*</w:t>
      </w:r>
      <w:proofErr w:type="gramEnd"/>
      <w:r>
        <w:t xml:space="preserve"> There are generally no restrictions on the amount you can convert. However, for very large transactions, it's advisable to check for any relevant legal or regulatory considerations.</w:t>
      </w:r>
    </w:p>
    <w:p w14:paraId="39AB609C" w14:textId="77777777" w:rsidR="00520EEB" w:rsidRDefault="00520EEB" w:rsidP="00520EEB"/>
    <w:p w14:paraId="62D75C17" w14:textId="7EA60DD8" w:rsidR="00626A9C" w:rsidRDefault="00520EEB" w:rsidP="00520EEB">
      <w:r>
        <w:t>These FAQs can serve as a starting point, and you can tailor them further based on the specific features and offerings of your currency conversion website.</w:t>
      </w:r>
    </w:p>
    <w:sectPr w:rsidR="00626A9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QILM0MDcyMLcyBDSUcpOLW4ODM/D6TAsBYADfS5PCwAAAA="/>
  </w:docVars>
  <w:rsids>
    <w:rsidRoot w:val="00F31D19"/>
    <w:rsid w:val="00395885"/>
    <w:rsid w:val="00520EEB"/>
    <w:rsid w:val="00626A9C"/>
    <w:rsid w:val="007715B8"/>
    <w:rsid w:val="00817422"/>
    <w:rsid w:val="00BC4292"/>
    <w:rsid w:val="00CD7268"/>
    <w:rsid w:val="00DE2ECA"/>
    <w:rsid w:val="00F31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8F321"/>
  <w15:chartTrackingRefBased/>
  <w15:docId w15:val="{BF139A49-CA27-4A24-9CED-6AAD7FB2A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99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5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93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3</TotalTime>
  <Pages>1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a Sinha</dc:creator>
  <cp:keywords/>
  <dc:description/>
  <cp:lastModifiedBy>Partha Sinha</cp:lastModifiedBy>
  <cp:revision>6</cp:revision>
  <dcterms:created xsi:type="dcterms:W3CDTF">2023-11-14T15:16:00Z</dcterms:created>
  <dcterms:modified xsi:type="dcterms:W3CDTF">2023-11-15T03:59:00Z</dcterms:modified>
</cp:coreProperties>
</file>